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3772" w:rsidRPr="002E1ADF" w:rsidRDefault="00CC3772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</w:p>
    <w:p w:rsidR="00CC3772" w:rsidRPr="002E1ADF" w:rsidRDefault="00CC3772" w:rsidP="006F52B6">
      <w:pPr>
        <w:pStyle w:val="NormalWeb"/>
        <w:spacing w:before="0" w:beforeAutospacing="0" w:after="450" w:afterAutospacing="0"/>
        <w:rPr>
          <w:rFonts w:ascii="Century Gothic" w:hAnsi="Century Gothic"/>
          <w:b/>
          <w:color w:val="000000"/>
          <w:sz w:val="28"/>
          <w:szCs w:val="20"/>
        </w:rPr>
      </w:pPr>
      <w:r w:rsidRPr="002E1ADF">
        <w:rPr>
          <w:rFonts w:ascii="Century Gothic" w:hAnsi="Century Gothic"/>
          <w:b/>
          <w:color w:val="000000"/>
          <w:sz w:val="28"/>
          <w:szCs w:val="20"/>
        </w:rPr>
        <w:t xml:space="preserve">                                             Debt Forgiveness Letter 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Name of the lender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Address of the lender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City, State, Zip Code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Date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Name of the creditor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Address of the creditor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City, State, Zip Code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 xml:space="preserve">RE: Debt Forgiveness for the credit card account number </w:t>
      </w:r>
      <w:r w:rsidRPr="002E1ADF">
        <w:rPr>
          <w:rStyle w:val="Strong"/>
          <w:rFonts w:ascii="Century Gothic" w:hAnsi="Century Gothic"/>
          <w:color w:val="000000"/>
          <w:sz w:val="20"/>
          <w:szCs w:val="20"/>
        </w:rPr>
        <w:t>_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Dear Sir/Madam,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It is with regret that I write this letter to you, notifying you that I am not able to repay your credit as per the original agreement. Due to my physical hardship, I lost my job early this month and have now been surviving on my checks for the past four months.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I was a sales and marketing manager at A &amp; B Local Chains Supermarkets but got a tragic accident on my way back home from the job. Though not my fault, I will be laid up for the next eight months while I undergo treatment. Due to my reduced income and the medical bills that keep pilling as I continue with my treatment, I do not foresee any changes to my financial situations that would put me in a position to make the payments any time in the future.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Due to these reasons, I respectfully request that you forgive my alleged debt as my financial status doesn't support the debt repayment. I have attached my medical bills and proof of accident as evidence to my claims.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Please respond to my letter through my Address at your earliest convenience. You can also reach me through my email [brian@email.com] or my cell phone +1 818 32222222. Thanks in advance for being considerate and understanding.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Sincerely,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Lenders name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lastRenderedPageBreak/>
        <w:t>[Signature]</w:t>
      </w:r>
    </w:p>
    <w:p w:rsidR="006F52B6" w:rsidRPr="002E1ADF" w:rsidRDefault="006F52B6" w:rsidP="006F52B6">
      <w:pPr>
        <w:pStyle w:val="NormalWeb"/>
        <w:spacing w:before="0" w:beforeAutospacing="0" w:after="450" w:afterAutospacing="0"/>
        <w:rPr>
          <w:rFonts w:ascii="Century Gothic" w:hAnsi="Century Gothic"/>
          <w:color w:val="000000"/>
          <w:sz w:val="20"/>
          <w:szCs w:val="20"/>
        </w:rPr>
      </w:pPr>
      <w:r w:rsidRPr="002E1ADF">
        <w:rPr>
          <w:rFonts w:ascii="Century Gothic" w:hAnsi="Century Gothic"/>
          <w:color w:val="000000"/>
          <w:sz w:val="20"/>
          <w:szCs w:val="20"/>
        </w:rPr>
        <w:t>[List of enclosures]</w:t>
      </w:r>
    </w:p>
    <w:p w:rsidR="00A2464C" w:rsidRPr="002E1ADF" w:rsidRDefault="002E1ADF">
      <w:pPr>
        <w:rPr>
          <w:rFonts w:ascii="Century Gothic" w:hAnsi="Century Gothic"/>
        </w:rPr>
      </w:pPr>
    </w:p>
    <w:sectPr w:rsidR="00A2464C" w:rsidRPr="002E1ADF" w:rsidSect="006F52B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Y0NTW2MDWwMDcxMTRW0lEKTi0uzszPAykwrAUAT24opCwAAAA="/>
  </w:docVars>
  <w:rsids>
    <w:rsidRoot w:val="006F52B6"/>
    <w:rsid w:val="00271642"/>
    <w:rsid w:val="002E1ADF"/>
    <w:rsid w:val="00451755"/>
    <w:rsid w:val="004E5BDD"/>
    <w:rsid w:val="006F52B6"/>
    <w:rsid w:val="00CC3772"/>
    <w:rsid w:val="00EC2D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17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5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F52B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2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90</Characters>
  <Application>Microsoft Office Word</Application>
  <DocSecurity>0</DocSecurity>
  <Lines>10</Lines>
  <Paragraphs>3</Paragraphs>
  <ScaleCrop>false</ScaleCrop>
  <Company>MRT www.Win2Farsi.com</Company>
  <LinksUpToDate>false</LinksUpToDate>
  <CharactersWithSpaces>15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d Ali Anjum</dc:creator>
  <cp:lastModifiedBy>Moorche 30 DVDs</cp:lastModifiedBy>
  <cp:revision>3</cp:revision>
  <dcterms:created xsi:type="dcterms:W3CDTF">2021-02-07T09:43:00Z</dcterms:created>
  <dcterms:modified xsi:type="dcterms:W3CDTF">2021-02-12T14:20:00Z</dcterms:modified>
</cp:coreProperties>
</file>